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074e779a2fe86233a846426aa49fa8f8e65d55"/>
      <w:r>
        <w:rPr>
          <w:b/>
        </w:rPr>
        <w:t xml:space="preserve">ПРОТОКОЛ ПРО РЕЗУЛЬТАТИ ЗЕМЕЛЬНИХ ТОРГІВ № LRE001-UA-20240404-2486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Віньковец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сільськогосподарського призначення, площею 13,3588га, кадастровий номер 6820655100:09:009:0003 в адміністративних межах Віньковецької селищної ради Хмельницького району Хмельницької області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комунальної власності сільськогосподарського призначення, площею 13,3588 га, кадастровий номер 6820655100:09:009:0003 в адміністративних межах Віньковецької селищної ради Хмельницького району Хмельницької області (за межами населеного пункту смт Віньківці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3 574,8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072,4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іньковец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02T11:51:43Z</dcterms:created>
  <dcterms:modified xsi:type="dcterms:W3CDTF">2024-06-02T11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